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6FFC" w:rsidRDefault="007D5A41">
      <w:pPr>
        <w:pStyle w:val="Titel"/>
      </w:pPr>
      <w:bookmarkStart w:id="0" w:name="_GoBack"/>
      <w:bookmarkEnd w:id="0"/>
      <w:r>
        <w:t>Exploration Results</w:t>
      </w:r>
    </w:p>
    <w:p w:rsidR="00146FFC" w:rsidRDefault="007D5A41">
      <w:pPr>
        <w:pStyle w:val="Author"/>
      </w:pPr>
      <w:r>
        <w:t>Johannes Brachem</w:t>
      </w:r>
    </w:p>
    <w:p w:rsidR="00146FFC" w:rsidRDefault="007D5A41">
      <w:pPr>
        <w:pStyle w:val="Datum"/>
      </w:pPr>
      <w:r>
        <w:t>9/2/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0231547"/>
        <w:docPartObj>
          <w:docPartGallery w:val="Table of Contents"/>
          <w:docPartUnique/>
        </w:docPartObj>
      </w:sdtPr>
      <w:sdtEndPr/>
      <w:sdtContent>
        <w:p w:rsidR="00146FFC" w:rsidRDefault="007D5A41">
          <w:pPr>
            <w:pStyle w:val="Inhaltsverzeichnisberschrift"/>
          </w:pPr>
          <w:r>
            <w:t>Table of Contents</w:t>
          </w:r>
        </w:p>
        <w:p w:rsidR="004A0F23" w:rsidRDefault="007D5A41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A0F23">
            <w:fldChar w:fldCharType="separate"/>
          </w:r>
          <w:hyperlink w:anchor="_Toc18414770" w:history="1">
            <w:r w:rsidR="004A0F23" w:rsidRPr="00B07A11">
              <w:rPr>
                <w:rStyle w:val="Hyperlink"/>
                <w:noProof/>
              </w:rPr>
              <w:t>Korrelationstabelle</w:t>
            </w:r>
            <w:r w:rsidR="004A0F23">
              <w:rPr>
                <w:noProof/>
                <w:webHidden/>
              </w:rPr>
              <w:tab/>
            </w:r>
            <w:r w:rsidR="004A0F23">
              <w:rPr>
                <w:noProof/>
                <w:webHidden/>
              </w:rPr>
              <w:fldChar w:fldCharType="begin"/>
            </w:r>
            <w:r w:rsidR="004A0F23">
              <w:rPr>
                <w:noProof/>
                <w:webHidden/>
              </w:rPr>
              <w:instrText xml:space="preserve"> PAGEREF _Toc18414770 \h </w:instrText>
            </w:r>
            <w:r w:rsidR="004A0F23">
              <w:rPr>
                <w:noProof/>
                <w:webHidden/>
              </w:rPr>
            </w:r>
            <w:r w:rsidR="004A0F23">
              <w:rPr>
                <w:noProof/>
                <w:webHidden/>
              </w:rPr>
              <w:fldChar w:fldCharType="separate"/>
            </w:r>
            <w:r w:rsidR="004A0F23">
              <w:rPr>
                <w:noProof/>
                <w:webHidden/>
              </w:rPr>
              <w:t>1</w:t>
            </w:r>
            <w:r w:rsidR="004A0F23"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1" w:history="1">
            <w:r w:rsidRPr="00B07A11">
              <w:rPr>
                <w:rStyle w:val="Hyperlink"/>
                <w:noProof/>
              </w:rPr>
              <w:t>GLMM zu Q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2" w:history="1">
            <w:r w:rsidRPr="00B07A11">
              <w:rPr>
                <w:rStyle w:val="Hyperlink"/>
                <w:noProof/>
              </w:rPr>
              <w:t>GLMM zu O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3" w:history="1">
            <w:r w:rsidRPr="00B07A11">
              <w:rPr>
                <w:rStyle w:val="Hyperlink"/>
                <w:noProof/>
              </w:rPr>
              <w:t>GLMM zu rezenten Projekten, Q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4" w:history="1">
            <w:r w:rsidRPr="00B07A11">
              <w:rPr>
                <w:rStyle w:val="Hyperlink"/>
                <w:noProof/>
              </w:rPr>
              <w:t>GLMM zu rezenten Projekten, O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5" w:history="1">
            <w:r w:rsidRPr="00B07A11">
              <w:rPr>
                <w:rStyle w:val="Hyperlink"/>
                <w:noProof/>
              </w:rPr>
              <w:t>GLMM, linearer Trend der Projektart Q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6" w:history="1">
            <w:r w:rsidRPr="00B07A11">
              <w:rPr>
                <w:rStyle w:val="Hyperlink"/>
                <w:noProof/>
              </w:rPr>
              <w:t>GLMM, linearer Trend der Projektart O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7" w:history="1">
            <w:r w:rsidRPr="00B07A11">
              <w:rPr>
                <w:rStyle w:val="Hyperlink"/>
                <w:noProof/>
              </w:rPr>
              <w:t>GLMM Behandlung der RK in der Leh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8" w:history="1">
            <w:r w:rsidRPr="00B07A11">
              <w:rPr>
                <w:rStyle w:val="Hyperlink"/>
                <w:noProof/>
              </w:rPr>
              <w:t>LMER Eindruck von Informierth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F23" w:rsidRDefault="004A0F2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4779" w:history="1">
            <w:r w:rsidRPr="00B07A11">
              <w:rPr>
                <w:rStyle w:val="Hyperlink"/>
                <w:noProof/>
              </w:rPr>
              <w:t>LMER Wichtigk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4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FFC" w:rsidRDefault="007D5A41">
          <w:r>
            <w:fldChar w:fldCharType="end"/>
          </w:r>
        </w:p>
      </w:sdtContent>
    </w:sdt>
    <w:p w:rsidR="00146FFC" w:rsidRDefault="007D5A41">
      <w:pPr>
        <w:pStyle w:val="berschrift1"/>
      </w:pPr>
      <w:bookmarkStart w:id="1" w:name="korrelationstabelle"/>
      <w:bookmarkStart w:id="2" w:name="_Toc18414770"/>
      <w:r>
        <w:t>Korrelationstabelle</w:t>
      </w:r>
      <w:bookmarkEnd w:id="1"/>
      <w:bookmarkEnd w:id="2"/>
    </w:p>
    <w:p w:rsidR="00146FFC" w:rsidRDefault="007D5A41">
      <w:pPr>
        <w:pStyle w:val="FirstParagraph"/>
      </w:pPr>
      <w:r>
        <w:t>Zusammenhänge zwischen Variablen.</w:t>
      </w:r>
    </w:p>
    <w:p w:rsidR="00146FFC" w:rsidRDefault="007D5A41">
      <w:pPr>
        <w:pStyle w:val="TableCaption"/>
      </w:pPr>
      <w:r>
        <w:t>Tabelle 1. Korrelationen zwischen numerischen Variablen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19"/>
        <w:gridCol w:w="1096"/>
        <w:gridCol w:w="1352"/>
        <w:gridCol w:w="1474"/>
        <w:gridCol w:w="1658"/>
        <w:gridCol w:w="1316"/>
        <w:gridCol w:w="1719"/>
      </w:tblGrid>
      <w:tr w:rsidR="00146FFC">
        <w:trPr>
          <w:cantSplit/>
          <w:trHeight w:val="457"/>
          <w:tblHeader/>
          <w:jc w:val="center"/>
        </w:trPr>
        <w:tc>
          <w:tcPr>
            <w:tcW w:w="171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109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3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65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ubj. Inform.</w:t>
            </w:r>
          </w:p>
        </w:tc>
        <w:tc>
          <w:tcPr>
            <w:tcW w:w="131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71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. Projekte</w:t>
            </w:r>
          </w:p>
        </w:tc>
      </w:tr>
      <w:tr w:rsidR="00146FFC">
        <w:trPr>
          <w:cantSplit/>
          <w:trHeight w:val="412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</w:tr>
      <w:tr w:rsidR="00146FFC">
        <w:trPr>
          <w:cantSplit/>
          <w:trHeight w:val="414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5*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</w:tr>
      <w:tr w:rsidR="00146FFC">
        <w:trPr>
          <w:cantSplit/>
          <w:trHeight w:val="454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0*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07*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</w:tr>
      <w:tr w:rsidR="00146FFC">
        <w:trPr>
          <w:cantSplit/>
          <w:trHeight w:val="457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ubj. Inform.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06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0***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27***</w:t>
            </w: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</w:tr>
      <w:tr w:rsidR="00146FFC">
        <w:trPr>
          <w:cantSplit/>
          <w:trHeight w:val="414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5*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04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9***</w:t>
            </w: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9***</w:t>
            </w: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146FFC">
            <w:pPr>
              <w:spacing w:before="40" w:after="40"/>
              <w:ind w:left="100" w:right="100"/>
            </w:pPr>
          </w:p>
        </w:tc>
      </w:tr>
      <w:tr w:rsidR="00146FFC">
        <w:trPr>
          <w:cantSplit/>
          <w:trHeight w:val="454"/>
          <w:jc w:val="center"/>
        </w:trPr>
        <w:tc>
          <w:tcPr>
            <w:tcW w:w="171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. Projekte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09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32***</w:t>
            </w:r>
          </w:p>
        </w:tc>
        <w:tc>
          <w:tcPr>
            <w:tcW w:w="135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23***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3***</w:t>
            </w:r>
          </w:p>
        </w:tc>
        <w:tc>
          <w:tcPr>
            <w:tcW w:w="1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8***</w:t>
            </w:r>
          </w:p>
        </w:tc>
        <w:tc>
          <w:tcPr>
            <w:tcW w:w="131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3***</w:t>
            </w:r>
          </w:p>
        </w:tc>
        <w:tc>
          <w:tcPr>
            <w:tcW w:w="171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1033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83, ** p &lt; 0.0017, *** p &lt; 0.0002 (adjustierte Alpha-Niveaus nach Bonferroni)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1033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a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zahl der von der/dem jeweiligen Teilnehmenden begonnenen oder durchgeführten Projekte.</w:t>
            </w:r>
          </w:p>
        </w:tc>
      </w:tr>
    </w:tbl>
    <w:p w:rsidR="00146FFC" w:rsidRDefault="007D5A41">
      <w:pPr>
        <w:pStyle w:val="berschrift1"/>
      </w:pPr>
      <w:bookmarkStart w:id="3" w:name="glmm-zu-qrps"/>
      <w:bookmarkStart w:id="4" w:name="_Toc18414771"/>
      <w:r>
        <w:lastRenderedPageBreak/>
        <w:t>GLMM zu QRPs</w:t>
      </w:r>
      <w:bookmarkEnd w:id="3"/>
      <w:bookmarkEnd w:id="4"/>
    </w:p>
    <w:p w:rsidR="00146FFC" w:rsidRDefault="007D5A41">
      <w:pPr>
        <w:pStyle w:val="FirstParagraph"/>
      </w:pPr>
      <w:r>
        <w:t>Welche Faktoren beeinflussen den Einsatz von QRPs</w:t>
      </w:r>
      <w:r>
        <w:t>?</w:t>
      </w:r>
    </w:p>
    <w:p w:rsidR="00146FFC" w:rsidRDefault="007D5A41">
      <w:pPr>
        <w:pStyle w:val="TableCaption"/>
      </w:pPr>
      <w:r>
        <w:t>Tabelle 2. Schätzungen der fixen Effekte für fragwürdige Forschungspraktiken. Abhängige Variable: Forschungspraktik angewendet (0 – Nein, 1 – Ja)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27"/>
        <w:gridCol w:w="912"/>
        <w:gridCol w:w="839"/>
        <w:gridCol w:w="839"/>
        <w:gridCol w:w="1646"/>
        <w:gridCol w:w="912"/>
        <w:gridCol w:w="1224"/>
      </w:tblGrid>
      <w:tr w:rsidR="00146FFC">
        <w:trPr>
          <w:cantSplit/>
          <w:trHeight w:val="457"/>
          <w:tblHeader/>
          <w:jc w:val="center"/>
        </w:trPr>
        <w:tc>
          <w:tcPr>
            <w:tcW w:w="302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64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22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457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3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4, 0.21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6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1.16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87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82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2, 1.29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22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12, 6.1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5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81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7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7, 1.93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8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71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8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5, 4.60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27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8, 1.11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2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27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0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9, 1.0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7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89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3, 1.14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7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71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2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4, 0.90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4,0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6, 0.8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66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4, 1.59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89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73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1, 1.3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82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8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1, 1.01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9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55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77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5, 2.98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15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31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2, 1.21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14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aktik gelehr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4, 1.07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8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80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Ander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8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6, 0.5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7,4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Projektarb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4, 0.88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3,56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Bachelorarb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56, 0.73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6,6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Masterarbeit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3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7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6</w:t>
            </w:r>
          </w:p>
        </w:tc>
        <w:tc>
          <w:tcPr>
            <w:tcW w:w="164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19, 0.37]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7,68</w:t>
            </w:r>
          </w:p>
        </w:tc>
        <w:tc>
          <w:tcPr>
            <w:tcW w:w="122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Datenpunkte insg. = 19 278, Projekte = 2 142, Teilnehmende = 1 078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Weiblich (Geschlecht), Bachelor (Studienfortschritt), Nein (OSI an der Uni), Nein (OSI bekannt), Nein (RK gelehrt), Nein (Praktik gelehrt), Expra (Projekt).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lastRenderedPageBreak/>
              <w:t>Abkürzungen: B – Beta-Gewicht, SE – Standard Error [Standardfehler], OR – Odd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s Ratio [Chancenverhältnis], KI - Konfidenzintervall, OSI – Open Science Initiative, RK – Replikationskrise, QRP – Questionable Research practice [Fragwürdige Forschungspraktik], SB – Selektives Berichten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Markierungen: * p &lt; 0.00250, ** p &lt; 0.00050, *** 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p &lt; 0.00005 (adjustierte Alpha-Niveaus nach Bonferroni)</w:t>
            </w:r>
          </w:p>
        </w:tc>
      </w:tr>
    </w:tbl>
    <w:p w:rsidR="00146FFC" w:rsidRDefault="007D5A41">
      <w:pPr>
        <w:pStyle w:val="berschrift1"/>
      </w:pPr>
      <w:bookmarkStart w:id="5" w:name="glmm-zu-orps"/>
      <w:bookmarkStart w:id="6" w:name="_Toc18414772"/>
      <w:r>
        <w:t>GLMM zu ORPs</w:t>
      </w:r>
      <w:bookmarkEnd w:id="5"/>
      <w:bookmarkEnd w:id="6"/>
    </w:p>
    <w:p w:rsidR="00146FFC" w:rsidRDefault="007D5A41">
      <w:pPr>
        <w:pStyle w:val="FirstParagraph"/>
      </w:pPr>
      <w:r>
        <w:t>Welche Faktoren beeinflussen den Einsatz von ORPs?</w:t>
      </w:r>
    </w:p>
    <w:p w:rsidR="00146FFC" w:rsidRDefault="007D5A41">
      <w:pPr>
        <w:pStyle w:val="TableCaption"/>
      </w:pPr>
      <w:r>
        <w:t xml:space="preserve">Tabelle 3. Schätzungen der fixen Effekte für positive Forschungspraktiken. Abhängige Variable: Forschungspraktik angewendet (0 – Nein, </w:t>
      </w:r>
      <w:r>
        <w:t>1 – Ja)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27"/>
        <w:gridCol w:w="912"/>
        <w:gridCol w:w="839"/>
        <w:gridCol w:w="839"/>
        <w:gridCol w:w="1646"/>
        <w:gridCol w:w="912"/>
        <w:gridCol w:w="1224"/>
      </w:tblGrid>
      <w:tr w:rsidR="00146FFC">
        <w:trPr>
          <w:cantSplit/>
          <w:trHeight w:val="457"/>
          <w:tblHeader/>
          <w:jc w:val="center"/>
        </w:trPr>
        <w:tc>
          <w:tcPr>
            <w:tcW w:w="302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64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22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457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3, 0.87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5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11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6, 1.06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67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2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9, 1.5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9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56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5, 8.0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44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45, 0.89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6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09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9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5, 6.43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4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91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8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2, 1.04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472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5, 1.09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46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5, 1.18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04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97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6, 1.06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61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29, 1.60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6,6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8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4, 1.58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79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5, 1.7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3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17</w:t>
            </w:r>
          </w:p>
        </w:tc>
      </w:tr>
      <w:tr w:rsidR="00146FFC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13, 1.8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97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03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0, 1.0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8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71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2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0, 1.2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5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79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Ander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8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2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1, 0.57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57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Projektarb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7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6, 0.60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9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Bachelorarb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9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5, 0.96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3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20</w:t>
            </w:r>
          </w:p>
        </w:tc>
      </w:tr>
      <w:tr w:rsidR="00146FFC">
        <w:trPr>
          <w:cantSplit/>
          <w:trHeight w:val="454"/>
          <w:jc w:val="center"/>
        </w:trPr>
        <w:tc>
          <w:tcPr>
            <w:tcW w:w="302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lastRenderedPageBreak/>
              <w:t>Projekt – Masterarbeit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1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9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23</w:t>
            </w:r>
          </w:p>
        </w:tc>
        <w:tc>
          <w:tcPr>
            <w:tcW w:w="164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5, 1.77]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09</w:t>
            </w:r>
          </w:p>
        </w:tc>
        <w:tc>
          <w:tcPr>
            <w:tcW w:w="122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7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Datenpunkte insg. = 4 284, Projekte = 2 142, Teilnehmende = 1 078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Weiblich (Geschlecht), Bachelor (Studienfortschritt), Nein (OSI an der Uni), Nein (OSI bekannt), Nein (RK gelehrt), Expra (Projekt).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is], KI - Konfidenzintervall, OSI – Open Science Initiative, RK – Replikationskrise, QRP – Questionable Research practice [Fragwürdige Forschungspraktik], SB – Selektives Berichten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263, ** p &lt; 0.00053, *** p &lt; 0.00005 (adjustierte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 Alpha-Niveaus nach Bonferroni)</w:t>
            </w:r>
          </w:p>
        </w:tc>
      </w:tr>
    </w:tbl>
    <w:p w:rsidR="00146FFC" w:rsidRDefault="007D5A41">
      <w:pPr>
        <w:pStyle w:val="berschrift1"/>
      </w:pPr>
      <w:bookmarkStart w:id="7" w:name="glmm-zu-rezenten-projekten-qrps"/>
      <w:bookmarkStart w:id="8" w:name="_Toc18414773"/>
      <w:r>
        <w:t>GLMM zu rezenten Projekten, QRPs</w:t>
      </w:r>
      <w:bookmarkEnd w:id="7"/>
      <w:bookmarkEnd w:id="8"/>
    </w:p>
    <w:p w:rsidR="00146FFC" w:rsidRDefault="007D5A41">
      <w:pPr>
        <w:pStyle w:val="FirstParagraph"/>
      </w:pPr>
      <w:r>
        <w:t>Gibt es zwischen aktuellen Master- und aktuellen Bachelor-Studierenden Unterschiede in der Wahrscheinlichkeit, mit der QRPs angewendet wurden? Wenn ja, ist das ein Hinweis darauf, dass es Ve</w:t>
      </w:r>
      <w:r>
        <w:t>ränderungen in der Lehre gab. Hier nur Betrachtung von Expras und Bachelorarbeiten.</w:t>
      </w:r>
    </w:p>
    <w:p w:rsidR="00146FFC" w:rsidRDefault="007D5A41">
      <w:pPr>
        <w:pStyle w:val="TableCaption"/>
      </w:pPr>
      <w:r>
        <w:t>Tabelle 4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146FFC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10, 0.15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1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F - Studiere nicht (mehr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51, 2.8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 0,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85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F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7, 1.2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 0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12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Bachelorarbeit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7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59, 0.76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-6,3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3 14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Expra (Projekt).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SF - Studienfortschritt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167, *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* p &lt; 0.0033, *** p &lt; 0.0003 (adjustierte Alpha-Niveaus nach Bonferroni)</w:t>
            </w:r>
          </w:p>
        </w:tc>
      </w:tr>
    </w:tbl>
    <w:p w:rsidR="00146FFC" w:rsidRDefault="007D5A41">
      <w:pPr>
        <w:pStyle w:val="berschrift1"/>
      </w:pPr>
      <w:bookmarkStart w:id="9" w:name="glmm-zu-rezenten-projekten-orps"/>
      <w:bookmarkStart w:id="10" w:name="_Toc18414774"/>
      <w:r>
        <w:t>GLMM zu rezenten Projekten, ORPs</w:t>
      </w:r>
      <w:bookmarkEnd w:id="9"/>
      <w:bookmarkEnd w:id="10"/>
    </w:p>
    <w:p w:rsidR="00146FFC" w:rsidRDefault="007D5A41">
      <w:pPr>
        <w:pStyle w:val="FirstParagraph"/>
      </w:pPr>
      <w:r>
        <w:t>Gibt es zwischen aktuellen Master- und aktuellen Bachelor-Studierenden Unterschiede in der Wahrscheinlichkeit, mit der ORPs angewendet wurden? Wenn j</w:t>
      </w:r>
      <w:r>
        <w:t>a, ist das ein Hinweis darauf, dass es Veränderungen in der Lehre gab. Hier nur Betrachtung von Expras und Bachelorarbeiten.</w:t>
      </w:r>
    </w:p>
    <w:p w:rsidR="00146FFC" w:rsidRDefault="007D5A41">
      <w:pPr>
        <w:pStyle w:val="TableCaption"/>
      </w:pPr>
      <w:r>
        <w:lastRenderedPageBreak/>
        <w:t>Tabelle 5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146FFC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41, 0.7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3,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F - Studiere nicht (mehr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3, 2.2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5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F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46, 0.7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4,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Bachelorarbeit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8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4, 0.95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4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.014*  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2 922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Expra (Projekt).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SF - Studienfortschritt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167, *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* p &lt; 0.0033, *** p &lt; 0.0003 (adjustierte Alpha-Niveaus nach Bonferroni)</w:t>
            </w:r>
          </w:p>
        </w:tc>
      </w:tr>
    </w:tbl>
    <w:p w:rsidR="00146FFC" w:rsidRDefault="007D5A41">
      <w:pPr>
        <w:pStyle w:val="berschrift1"/>
      </w:pPr>
      <w:bookmarkStart w:id="11" w:name="glmm-linearer-trend-der-projektart-qrps"/>
      <w:bookmarkStart w:id="12" w:name="_Toc18414775"/>
      <w:r>
        <w:t>GLMM, linearer Trend der Projektart QRPs</w:t>
      </w:r>
      <w:bookmarkEnd w:id="11"/>
      <w:bookmarkEnd w:id="12"/>
    </w:p>
    <w:p w:rsidR="00146FFC" w:rsidRDefault="007D5A41">
      <w:pPr>
        <w:pStyle w:val="FirstParagraph"/>
      </w:pPr>
      <w:r>
        <w:t>Gibt es einen Trend dahingehend, dass bei Projekten, die später im Studium durchgeführt werden, weniger oder mehr QRPs eingesetzt werden? Hie</w:t>
      </w:r>
      <w:r>
        <w:t>r nur Betrachtung von Expras, Bachelorarbeiten und Masterarbeiten, da für diese die Reihenfolge klar bestimmt werden kann.</w:t>
      </w:r>
    </w:p>
    <w:p w:rsidR="00146FFC" w:rsidRDefault="007D5A41">
      <w:pPr>
        <w:pStyle w:val="TableCaption"/>
      </w:pPr>
      <w:r>
        <w:t>Tabelle 6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146FFC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2, 0.1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6,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1.1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63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1, 1.3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13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9, 6.5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25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3, 1.9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20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5, 4.6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23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5, 1.0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65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8, 1.0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1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1.18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8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2, 0.8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4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3, 0.7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9, 1.7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44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8, 1.3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30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56, 0.9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23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6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2.9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78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6, 1.3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86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lastRenderedPageBreak/>
              <w:t>Praktik gelehr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4, 1.1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33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Linea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1, 0.50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7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Quadratisch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4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2, 0.99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0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4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NULL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Expra (Projek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278, ** p &lt; 0.00056, *** p &lt; 0.00006 (adjustierte Alpha-Niveaus nach Bonferroni)</w:t>
            </w:r>
          </w:p>
        </w:tc>
      </w:tr>
    </w:tbl>
    <w:p w:rsidR="00146FFC" w:rsidRDefault="007D5A41">
      <w:pPr>
        <w:pStyle w:val="berschrift1"/>
      </w:pPr>
      <w:bookmarkStart w:id="13" w:name="glmm-linearer-trend-der-projektart-orps"/>
      <w:bookmarkStart w:id="14" w:name="_Toc18414776"/>
      <w:r>
        <w:t>GLMM, linearer Trend der Projektart ORPs</w:t>
      </w:r>
      <w:bookmarkEnd w:id="13"/>
      <w:bookmarkEnd w:id="14"/>
    </w:p>
    <w:p w:rsidR="00146FFC" w:rsidRDefault="007D5A41">
      <w:pPr>
        <w:pStyle w:val="FirstParagraph"/>
      </w:pPr>
      <w:r>
        <w:t xml:space="preserve">Gibt es einen Trend dahingehend, dass bei Projekten, die später im Studium durchgeführt werden, weniger oder </w:t>
      </w:r>
      <w:r>
        <w:t>mehr ORPs eingesetzt werden? Hier nur Betrachtung von Expras, Bachelorarbeiten und Masterarbeiten, da für diese die Reihenfolge klar bestimmt werden kann.</w:t>
      </w:r>
    </w:p>
    <w:p w:rsidR="00146FFC" w:rsidRDefault="007D5A41">
      <w:pPr>
        <w:pStyle w:val="TableCaption"/>
      </w:pPr>
      <w:r>
        <w:t>Tabelle 7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146FFC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28, 1.4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6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9, 1.1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83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0, 1.6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48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5, 8.14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18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2, 0.7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3,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20, 4.8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9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6, 1.00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46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6, 1.14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38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3, 1.1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88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5, 1.08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0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25, 1.6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5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8, 3.0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2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9, 1.5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46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6, 1.8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1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0, 1.20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4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9, 1.3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72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Linea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1, 1.75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4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Quadratisch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2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17, 1.73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3,4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lastRenderedPageBreak/>
              <w:t>Anmerkungen. N = 3 256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Expra (Projek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294, ** p &lt; 0.00059, *** p &lt; 0.00006 (adjustierte Alpha-Niveaus nach Bonferroni)</w:t>
            </w:r>
          </w:p>
        </w:tc>
      </w:tr>
    </w:tbl>
    <w:p w:rsidR="00146FFC" w:rsidRDefault="007D5A41">
      <w:pPr>
        <w:pStyle w:val="berschrift1"/>
      </w:pPr>
      <w:bookmarkStart w:id="15" w:name="glmm-behandlung-der-rk-in-der-lehre"/>
      <w:bookmarkStart w:id="16" w:name="_Toc18414777"/>
      <w:r>
        <w:t>GLMM Behandlung de</w:t>
      </w:r>
      <w:r>
        <w:t>r RK in der Lehre</w:t>
      </w:r>
      <w:bookmarkEnd w:id="15"/>
      <w:bookmarkEnd w:id="16"/>
    </w:p>
    <w:p w:rsidR="00146FFC" w:rsidRDefault="007D5A41">
      <w:pPr>
        <w:pStyle w:val="FirstParagraph"/>
      </w:pPr>
      <w:r>
        <w:t>Welche Faktoren hängen mit der Behandlung der RK in der Lehre zusammen? Ist es gar so, dass Open Science Initiativen dafür sorgen, dass die Behandlung in der Lehre wahrscheinlicher wird?</w:t>
      </w:r>
    </w:p>
    <w:p w:rsidR="00146FFC" w:rsidRDefault="007D5A41">
      <w:pPr>
        <w:pStyle w:val="TableCaption"/>
      </w:pPr>
      <w:r>
        <w:t>Tabelle 8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146FFC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5,7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2.81, 11.6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4,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7,  1.0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2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8,  0.8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0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2,  6.0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44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3,  1.05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7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7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7,  2.5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3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1,  1.1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22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1,  1.2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1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3,  1.08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33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 1.3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0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2,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2.01,  3.0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8,6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2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5,  4.6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1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4,  1.8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0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85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13,  3.02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4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1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 162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Nein (OSI an der Uni), Nein (OSI bekann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SF - Studienfortschritt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ierungen: * p &lt; 0.00385, ** p &lt; 0.00077, *** p &lt; 0.00008 (adjustierte Alpha-Niveaus nach Bonferroni)</w:t>
            </w:r>
          </w:p>
        </w:tc>
      </w:tr>
    </w:tbl>
    <w:p w:rsidR="00146FFC" w:rsidRDefault="007D5A41">
      <w:pPr>
        <w:pStyle w:val="berschrift1"/>
      </w:pPr>
      <w:bookmarkStart w:id="17" w:name="lmer-eindruck-von-informiertheit"/>
      <w:bookmarkStart w:id="18" w:name="_Toc18414778"/>
      <w:r>
        <w:lastRenderedPageBreak/>
        <w:t>LMER Eindruck von Informiertheit</w:t>
      </w:r>
      <w:bookmarkEnd w:id="17"/>
      <w:bookmarkEnd w:id="18"/>
    </w:p>
    <w:p w:rsidR="00146FFC" w:rsidRDefault="007D5A41">
      <w:pPr>
        <w:pStyle w:val="FirstParagraph"/>
      </w:pPr>
      <w:r>
        <w:t>Welche Faktoren hängen damit zusammen, ob Studierende sich über den Themenkomplex gut informiert fühlen?</w:t>
      </w:r>
    </w:p>
    <w:p w:rsidR="00146FFC" w:rsidRDefault="007D5A41">
      <w:pPr>
        <w:pStyle w:val="TableCaption"/>
      </w:pPr>
      <w:r>
        <w:t>Tabelle 9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440"/>
        <w:gridCol w:w="1440"/>
        <w:gridCol w:w="1440"/>
        <w:gridCol w:w="1440"/>
      </w:tblGrid>
      <w:tr w:rsidR="00146FFC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t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8,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23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25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7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6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1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60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3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66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9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5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4,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28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4,9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6,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30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9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9,29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 162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Nein (OSI an der Uni), Nein (OSI bekannt), Nein (RK gelehr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Abkürzungen: B – Beta-Gewicht, SE – Standard Error [Standardfehler], OR – Odds Ratio [Chancenverhältnis], KI - Konfidenzintervall, OSI - Open 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Science Initiative, RK - Replikationskrise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357, ** p &lt; 0.00071, *** p &lt; 0.00007 (adjustierte Alpha-Niveaus nach Bonferroni)</w:t>
            </w:r>
          </w:p>
        </w:tc>
      </w:tr>
    </w:tbl>
    <w:p w:rsidR="00146FFC" w:rsidRDefault="007D5A41">
      <w:pPr>
        <w:pStyle w:val="berschrift1"/>
      </w:pPr>
      <w:bookmarkStart w:id="19" w:name="lmer-wichtigkeit"/>
      <w:bookmarkStart w:id="20" w:name="_Toc18414779"/>
      <w:r>
        <w:t>LMER Wichtigkeit</w:t>
      </w:r>
      <w:bookmarkEnd w:id="19"/>
      <w:bookmarkEnd w:id="20"/>
    </w:p>
    <w:p w:rsidR="00146FFC" w:rsidRDefault="007D5A41">
      <w:pPr>
        <w:pStyle w:val="FirstParagraph"/>
      </w:pPr>
      <w:r>
        <w:t>Welche Faktoren hängen damit zusammen, ob Studierende den Themenkomplex wichtig finden?</w:t>
      </w:r>
    </w:p>
    <w:p w:rsidR="00146FFC" w:rsidRDefault="007D5A41">
      <w:pPr>
        <w:pStyle w:val="TableCaption"/>
      </w:pPr>
      <w:r>
        <w:t>Tabelle 10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440"/>
        <w:gridCol w:w="1440"/>
        <w:gridCol w:w="1440"/>
        <w:gridCol w:w="1440"/>
      </w:tblGrid>
      <w:tr w:rsidR="00146FFC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t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4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56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lastRenderedPageBreak/>
              <w:t>Geschlecht - Männlich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4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4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2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3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69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3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46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71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7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4,8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77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55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75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44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3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8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67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95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 162</w:t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Nein (OSI an der Uni), Nein (OSI bekannt), Nein (RK gelehr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OSI - Open Science Initiative, RK - Replikationskrise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146FFC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6FFC" w:rsidRDefault="007D5A41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357, ** p &lt; 0.00071, *** p &lt; 0.00007 (adjusti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erte Alpha-Niveaus nach Bonferroni)</w:t>
            </w:r>
          </w:p>
        </w:tc>
      </w:tr>
    </w:tbl>
    <w:p w:rsidR="007D5A41" w:rsidRDefault="007D5A41"/>
    <w:sectPr w:rsidR="007D5A4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5A41" w:rsidRDefault="007D5A41">
      <w:pPr>
        <w:spacing w:after="0"/>
      </w:pPr>
      <w:r>
        <w:separator/>
      </w:r>
    </w:p>
  </w:endnote>
  <w:endnote w:type="continuationSeparator" w:id="0">
    <w:p w:rsidR="007D5A41" w:rsidRDefault="007D5A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5A41" w:rsidRDefault="007D5A41">
      <w:r>
        <w:separator/>
      </w:r>
    </w:p>
  </w:footnote>
  <w:footnote w:type="continuationSeparator" w:id="0">
    <w:p w:rsidR="007D5A41" w:rsidRDefault="007D5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1C204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030C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6FFC"/>
    <w:rsid w:val="004A0F23"/>
    <w:rsid w:val="004E29B3"/>
    <w:rsid w:val="00590D07"/>
    <w:rsid w:val="00784D58"/>
    <w:rsid w:val="007D5A4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0C7778AB-B2AF-5A4F-9E91-01CFE40E3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4A0F2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00</Words>
  <Characters>13231</Characters>
  <Application>Microsoft Office Word</Application>
  <DocSecurity>0</DocSecurity>
  <Lines>110</Lines>
  <Paragraphs>30</Paragraphs>
  <ScaleCrop>false</ScaleCrop>
  <Company/>
  <LinksUpToDate>false</LinksUpToDate>
  <CharactersWithSpaces>1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Results</dc:title>
  <dc:creator>Johannes Brachem</dc:creator>
  <cp:keywords/>
  <cp:lastModifiedBy>Office 365</cp:lastModifiedBy>
  <cp:revision>2</cp:revision>
  <dcterms:created xsi:type="dcterms:W3CDTF">2019-09-03T12:52:00Z</dcterms:created>
  <dcterms:modified xsi:type="dcterms:W3CDTF">2019-09-03T12:52:00Z</dcterms:modified>
</cp:coreProperties>
</file>